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03EB7B" w14:textId="5B33E6F1" w:rsidR="008F294E" w:rsidRPr="00477639" w:rsidRDefault="008F294E" w:rsidP="0063206B">
      <w:pPr>
        <w:pStyle w:val="Heading1"/>
        <w:jc w:val="center"/>
        <w:rPr>
          <w:rFonts w:asciiTheme="minorHAnsi" w:hAnsiTheme="minorHAnsi" w:cstheme="minorHAnsi"/>
          <w:b/>
          <w:color w:val="C00000"/>
          <w:sz w:val="36"/>
          <w:szCs w:val="36"/>
        </w:rPr>
      </w:pPr>
      <w:r w:rsidRPr="00477639">
        <w:rPr>
          <w:rFonts w:asciiTheme="minorHAnsi" w:hAnsiTheme="minorHAnsi" w:cstheme="minorHAnsi"/>
          <w:b/>
          <w:color w:val="C00000"/>
          <w:sz w:val="36"/>
          <w:szCs w:val="36"/>
        </w:rPr>
        <w:t xml:space="preserve">Boost Business Results </w:t>
      </w:r>
      <w:r w:rsidRPr="007A6D96">
        <w:rPr>
          <w:rFonts w:asciiTheme="minorHAnsi" w:hAnsiTheme="minorHAnsi" w:cstheme="minorHAnsi"/>
          <w:bCs/>
          <w:color w:val="C00000"/>
          <w:sz w:val="36"/>
          <w:szCs w:val="36"/>
        </w:rPr>
        <w:t>with the</w:t>
      </w:r>
      <w:r w:rsidRPr="00477639">
        <w:rPr>
          <w:rFonts w:asciiTheme="minorHAnsi" w:hAnsiTheme="minorHAnsi" w:cstheme="minorHAnsi"/>
          <w:b/>
          <w:color w:val="C00000"/>
          <w:sz w:val="36"/>
          <w:szCs w:val="36"/>
        </w:rPr>
        <w:t xml:space="preserve"> Compelling Story </w:t>
      </w:r>
      <w:r w:rsidR="000737C5" w:rsidRPr="00477639">
        <w:rPr>
          <w:rFonts w:asciiTheme="minorHAnsi" w:hAnsiTheme="minorHAnsi" w:cstheme="minorHAnsi"/>
          <w:b/>
          <w:color w:val="C00000"/>
          <w:sz w:val="36"/>
          <w:szCs w:val="36"/>
        </w:rPr>
        <w:t xml:space="preserve">Line </w:t>
      </w:r>
      <w:r w:rsidRPr="00477639">
        <w:rPr>
          <w:rFonts w:asciiTheme="minorHAnsi" w:hAnsiTheme="minorHAnsi" w:cstheme="minorHAnsi"/>
          <w:b/>
          <w:color w:val="C00000"/>
          <w:sz w:val="36"/>
          <w:szCs w:val="36"/>
        </w:rPr>
        <w:t>Blueprint</w:t>
      </w:r>
    </w:p>
    <w:p w14:paraId="5D2F1505" w14:textId="019981E4" w:rsidR="00AF1D61" w:rsidRDefault="00AF1D61" w:rsidP="00601BA3">
      <w:pPr>
        <w:pStyle w:val="Heading1"/>
        <w:numPr>
          <w:ilvl w:val="0"/>
          <w:numId w:val="1"/>
        </w:numPr>
        <w:ind w:left="0" w:firstLine="0"/>
        <w:rPr>
          <w:rFonts w:asciiTheme="minorHAnsi" w:hAnsiTheme="minorHAnsi" w:cstheme="minorHAnsi"/>
          <w:b/>
          <w:color w:val="C00000"/>
        </w:rPr>
      </w:pPr>
      <w:r w:rsidRPr="00601BA3">
        <w:rPr>
          <w:rFonts w:asciiTheme="minorHAnsi" w:hAnsiTheme="minorHAnsi" w:cstheme="minorHAnsi"/>
          <w:b/>
          <w:color w:val="C00000"/>
        </w:rPr>
        <w:t>Target Market</w:t>
      </w:r>
      <w:r w:rsidR="002041D6">
        <w:rPr>
          <w:rFonts w:asciiTheme="minorHAnsi" w:hAnsiTheme="minorHAnsi" w:cstheme="minorHAnsi"/>
          <w:b/>
          <w:color w:val="C00000"/>
        </w:rPr>
        <w:t xml:space="preserve"> </w:t>
      </w:r>
    </w:p>
    <w:p w14:paraId="60EA372D" w14:textId="35EB6EAE" w:rsidR="002041D6" w:rsidRPr="002041D6" w:rsidRDefault="002041D6" w:rsidP="002041D6">
      <w:pPr>
        <w:pStyle w:val="Heading4"/>
      </w:pPr>
      <w:r w:rsidRPr="002041D6">
        <w:t xml:space="preserve">Define your chosen </w:t>
      </w:r>
      <w:r w:rsidRPr="002041D6">
        <w:t>Product/Service</w:t>
      </w:r>
      <w:r w:rsidRPr="002041D6">
        <w:t xml:space="preserve">: 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60"/>
      </w:tblGrid>
      <w:tr w:rsidR="002041D6" w:rsidRPr="00143FC6" w14:paraId="495154C1" w14:textId="77777777" w:rsidTr="001F44B9">
        <w:tc>
          <w:tcPr>
            <w:tcW w:w="10060" w:type="dxa"/>
            <w:shd w:val="clear" w:color="auto" w:fill="FFFFCC"/>
          </w:tcPr>
          <w:p w14:paraId="46A5D6C3" w14:textId="77777777" w:rsidR="002041D6" w:rsidRDefault="002041D6" w:rsidP="001F44B9"/>
          <w:p w14:paraId="632CD0C1" w14:textId="77777777" w:rsidR="002041D6" w:rsidRPr="00143FC6" w:rsidRDefault="002041D6" w:rsidP="001F44B9"/>
        </w:tc>
      </w:tr>
    </w:tbl>
    <w:p w14:paraId="1ADEA6F3" w14:textId="3DB9C35B" w:rsidR="002041D6" w:rsidRPr="002041D6" w:rsidRDefault="002041D6" w:rsidP="002041D6">
      <w:pPr>
        <w:pStyle w:val="Heading4"/>
      </w:pPr>
      <w:r w:rsidRPr="002041D6">
        <w:t>Define your chosen</w:t>
      </w:r>
      <w:r w:rsidRPr="002041D6">
        <w:t xml:space="preserve"> </w:t>
      </w:r>
      <w:r w:rsidR="00643C2D">
        <w:t xml:space="preserve">(ideal) </w:t>
      </w:r>
      <w:r>
        <w:t>Customer</w:t>
      </w:r>
      <w:r w:rsidRPr="002041D6">
        <w:t xml:space="preserve">: 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60"/>
      </w:tblGrid>
      <w:tr w:rsidR="002041D6" w:rsidRPr="00143FC6" w14:paraId="5427B7A7" w14:textId="77777777" w:rsidTr="001F44B9">
        <w:tc>
          <w:tcPr>
            <w:tcW w:w="10060" w:type="dxa"/>
            <w:shd w:val="clear" w:color="auto" w:fill="FFFFCC"/>
          </w:tcPr>
          <w:p w14:paraId="523B8964" w14:textId="77777777" w:rsidR="002041D6" w:rsidRDefault="002041D6" w:rsidP="001F44B9"/>
          <w:p w14:paraId="5112AA9A" w14:textId="77777777" w:rsidR="002041D6" w:rsidRPr="00143FC6" w:rsidRDefault="002041D6" w:rsidP="001F44B9"/>
        </w:tc>
      </w:tr>
    </w:tbl>
    <w:p w14:paraId="72464CDC" w14:textId="5E70AEED" w:rsidR="00AF1D61" w:rsidRDefault="00AF1D61" w:rsidP="00AF1D61">
      <w:pPr>
        <w:pStyle w:val="Heading4"/>
      </w:pPr>
      <w:r>
        <w:t xml:space="preserve">Define your character and give </w:t>
      </w:r>
      <w:r w:rsidR="000737C5">
        <w:t>them</w:t>
      </w:r>
      <w:r>
        <w:t xml:space="preserve"> a name?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60"/>
      </w:tblGrid>
      <w:tr w:rsidR="00AF1D61" w:rsidRPr="00143FC6" w14:paraId="494AA206" w14:textId="77777777" w:rsidTr="00AF1D61">
        <w:tc>
          <w:tcPr>
            <w:tcW w:w="10060" w:type="dxa"/>
            <w:shd w:val="clear" w:color="auto" w:fill="FFFFCC"/>
          </w:tcPr>
          <w:p w14:paraId="1359D7A1" w14:textId="77777777" w:rsidR="00AF1D61" w:rsidRDefault="00AF1D61" w:rsidP="00726C36">
            <w:bookmarkStart w:id="0" w:name="_Hlk54004169"/>
          </w:p>
          <w:p w14:paraId="2075264A" w14:textId="7CA2F9E6" w:rsidR="00AF1D61" w:rsidRPr="00143FC6" w:rsidRDefault="00AF1D61" w:rsidP="00726C36"/>
        </w:tc>
      </w:tr>
    </w:tbl>
    <w:bookmarkEnd w:id="0"/>
    <w:p w14:paraId="3D3BF959" w14:textId="44C2E52F" w:rsidR="004B7C39" w:rsidRPr="00601BA3" w:rsidRDefault="00143FC6" w:rsidP="00601BA3">
      <w:pPr>
        <w:pStyle w:val="Heading1"/>
        <w:numPr>
          <w:ilvl w:val="0"/>
          <w:numId w:val="1"/>
        </w:numPr>
        <w:ind w:left="0" w:firstLine="0"/>
        <w:rPr>
          <w:rFonts w:asciiTheme="minorHAnsi" w:hAnsiTheme="minorHAnsi" w:cstheme="minorHAnsi"/>
          <w:b/>
          <w:color w:val="C00000"/>
        </w:rPr>
      </w:pPr>
      <w:r w:rsidRPr="00601BA3">
        <w:rPr>
          <w:rFonts w:asciiTheme="minorHAnsi" w:hAnsiTheme="minorHAnsi" w:cstheme="minorHAnsi"/>
          <w:b/>
          <w:color w:val="C00000"/>
        </w:rPr>
        <w:t xml:space="preserve">A </w:t>
      </w:r>
      <w:r w:rsidR="008F294E" w:rsidRPr="00601BA3">
        <w:rPr>
          <w:rFonts w:asciiTheme="minorHAnsi" w:hAnsiTheme="minorHAnsi" w:cstheme="minorHAnsi"/>
          <w:b/>
          <w:color w:val="C00000"/>
        </w:rPr>
        <w:t>Character</w:t>
      </w:r>
    </w:p>
    <w:p w14:paraId="40D9AE03" w14:textId="3675AF6E" w:rsidR="00143FC6" w:rsidRDefault="00143FC6" w:rsidP="00143FC6">
      <w:pPr>
        <w:pStyle w:val="Heading4"/>
      </w:pPr>
      <w:r>
        <w:t>What do they want?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60"/>
      </w:tblGrid>
      <w:tr w:rsidR="00143FC6" w:rsidRPr="00143FC6" w14:paraId="3700563D" w14:textId="77777777" w:rsidTr="00AF1D61">
        <w:tc>
          <w:tcPr>
            <w:tcW w:w="10060" w:type="dxa"/>
            <w:shd w:val="clear" w:color="auto" w:fill="FFFFCC"/>
          </w:tcPr>
          <w:p w14:paraId="606AE5E5" w14:textId="77777777" w:rsidR="00104643" w:rsidRDefault="00104643" w:rsidP="00104643"/>
          <w:p w14:paraId="2474FC50" w14:textId="78B204B1" w:rsidR="00AF1D61" w:rsidRPr="00143FC6" w:rsidRDefault="00AF1D61" w:rsidP="00104643"/>
        </w:tc>
      </w:tr>
    </w:tbl>
    <w:p w14:paraId="2A93D8B6" w14:textId="48F729CC" w:rsidR="00143FC6" w:rsidRPr="00601BA3" w:rsidRDefault="00143FC6" w:rsidP="00601BA3">
      <w:pPr>
        <w:pStyle w:val="Heading1"/>
        <w:numPr>
          <w:ilvl w:val="0"/>
          <w:numId w:val="1"/>
        </w:numPr>
        <w:ind w:left="0" w:firstLine="0"/>
        <w:rPr>
          <w:rFonts w:asciiTheme="minorHAnsi" w:hAnsiTheme="minorHAnsi" w:cstheme="minorHAnsi"/>
          <w:b/>
          <w:color w:val="C00000"/>
        </w:rPr>
      </w:pPr>
      <w:r w:rsidRPr="00601BA3">
        <w:rPr>
          <w:rFonts w:asciiTheme="minorHAnsi" w:hAnsiTheme="minorHAnsi" w:cstheme="minorHAnsi"/>
          <w:b/>
          <w:color w:val="C00000"/>
        </w:rPr>
        <w:t>With a Problem</w:t>
      </w:r>
    </w:p>
    <w:p w14:paraId="7E57D37F" w14:textId="77777777" w:rsidR="00143FC6" w:rsidRPr="00601BA3" w:rsidRDefault="00143FC6" w:rsidP="00601BA3">
      <w:pPr>
        <w:pStyle w:val="Heading1"/>
        <w:numPr>
          <w:ilvl w:val="0"/>
          <w:numId w:val="1"/>
        </w:numPr>
        <w:ind w:left="0" w:firstLine="0"/>
        <w:rPr>
          <w:rFonts w:asciiTheme="minorHAnsi" w:hAnsiTheme="minorHAnsi" w:cstheme="minorHAnsi"/>
          <w:b/>
          <w:color w:val="C00000"/>
        </w:rPr>
        <w:sectPr w:rsidR="00143FC6" w:rsidRPr="00601BA3" w:rsidSect="0063206B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0E58B209" w14:textId="43D8EE1F" w:rsidR="00143FC6" w:rsidRDefault="00143FC6" w:rsidP="00143FC6">
      <w:pPr>
        <w:pStyle w:val="Heading4"/>
      </w:pPr>
      <w:r>
        <w:t>External</w:t>
      </w:r>
      <w:r w:rsidR="00F57850">
        <w:t xml:space="preserve"> Problem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526"/>
      </w:tblGrid>
      <w:tr w:rsidR="00143FC6" w14:paraId="3D4C8273" w14:textId="77777777" w:rsidTr="00AF1D61">
        <w:tc>
          <w:tcPr>
            <w:tcW w:w="25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1DEAA22A" w14:textId="77777777" w:rsidR="001061AB" w:rsidRDefault="001061AB" w:rsidP="00143FC6"/>
          <w:p w14:paraId="724E34CD" w14:textId="558D044B" w:rsidR="00601BA3" w:rsidRDefault="00601BA3" w:rsidP="00143FC6"/>
        </w:tc>
      </w:tr>
    </w:tbl>
    <w:p w14:paraId="52B76C36" w14:textId="5A73273E" w:rsidR="00143FC6" w:rsidRDefault="001061AB" w:rsidP="00143FC6">
      <w:pPr>
        <w:pStyle w:val="Heading4"/>
      </w:pPr>
      <w:r>
        <w:br w:type="column"/>
      </w:r>
      <w:r w:rsidR="00143FC6">
        <w:t>Internal</w:t>
      </w:r>
      <w:r w:rsidR="00F57850">
        <w:t xml:space="preserve"> Problem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526"/>
      </w:tblGrid>
      <w:tr w:rsidR="00143FC6" w14:paraId="146F5420" w14:textId="77777777" w:rsidTr="00AF1D61">
        <w:tc>
          <w:tcPr>
            <w:tcW w:w="25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5BCC6578" w14:textId="77777777" w:rsidR="001061AB" w:rsidRDefault="001061AB" w:rsidP="00143FC6"/>
          <w:p w14:paraId="7A366937" w14:textId="4D5BF4D5" w:rsidR="00601BA3" w:rsidRDefault="00601BA3" w:rsidP="00143FC6"/>
        </w:tc>
      </w:tr>
    </w:tbl>
    <w:p w14:paraId="47F83926" w14:textId="41384405" w:rsidR="00143FC6" w:rsidRDefault="001061AB" w:rsidP="00143FC6">
      <w:pPr>
        <w:pStyle w:val="Heading4"/>
      </w:pPr>
      <w:r>
        <w:br w:type="column"/>
      </w:r>
      <w:r w:rsidR="00143FC6">
        <w:t>Philosophical</w:t>
      </w:r>
      <w:r w:rsidR="00F57850">
        <w:t xml:space="preserve"> problem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2526"/>
      </w:tblGrid>
      <w:tr w:rsidR="00143FC6" w14:paraId="40D81C04" w14:textId="77777777" w:rsidTr="00AF1D61">
        <w:tc>
          <w:tcPr>
            <w:tcW w:w="25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6208D34F" w14:textId="77777777" w:rsidR="001061AB" w:rsidRDefault="001061AB"/>
          <w:p w14:paraId="6F3AE109" w14:textId="4B5DA17B" w:rsidR="00601BA3" w:rsidRDefault="00601BA3"/>
        </w:tc>
      </w:tr>
    </w:tbl>
    <w:p w14:paraId="2D385353" w14:textId="0DFB0DE5" w:rsidR="00143FC6" w:rsidRDefault="00143FC6">
      <w:pPr>
        <w:sectPr w:rsidR="00143FC6" w:rsidSect="0063206B">
          <w:type w:val="continuous"/>
          <w:pgSz w:w="11906" w:h="16838"/>
          <w:pgMar w:top="720" w:right="720" w:bottom="720" w:left="720" w:header="708" w:footer="708" w:gutter="0"/>
          <w:cols w:num="3" w:space="708"/>
          <w:docGrid w:linePitch="360"/>
        </w:sectPr>
      </w:pPr>
    </w:p>
    <w:p w14:paraId="0158A65B" w14:textId="7D05934B" w:rsidR="00143FC6" w:rsidRPr="00601BA3" w:rsidRDefault="00143FC6" w:rsidP="00601BA3">
      <w:pPr>
        <w:pStyle w:val="Heading1"/>
        <w:numPr>
          <w:ilvl w:val="0"/>
          <w:numId w:val="1"/>
        </w:numPr>
        <w:ind w:left="0" w:firstLine="0"/>
        <w:rPr>
          <w:rFonts w:asciiTheme="minorHAnsi" w:hAnsiTheme="minorHAnsi" w:cstheme="minorHAnsi"/>
          <w:b/>
          <w:color w:val="C00000"/>
        </w:rPr>
      </w:pPr>
      <w:r w:rsidRPr="00601BA3">
        <w:rPr>
          <w:rFonts w:asciiTheme="minorHAnsi" w:hAnsiTheme="minorHAnsi" w:cstheme="minorHAnsi"/>
          <w:b/>
          <w:color w:val="C00000"/>
        </w:rPr>
        <w:t xml:space="preserve">Meets a Guide who Understands </w:t>
      </w:r>
      <w:r w:rsidR="000E6716" w:rsidRPr="00601BA3">
        <w:rPr>
          <w:rFonts w:asciiTheme="minorHAnsi" w:hAnsiTheme="minorHAnsi" w:cstheme="minorHAnsi"/>
          <w:b/>
          <w:color w:val="C00000"/>
        </w:rPr>
        <w:t>T</w:t>
      </w:r>
      <w:r w:rsidRPr="00601BA3">
        <w:rPr>
          <w:rFonts w:asciiTheme="minorHAnsi" w:hAnsiTheme="minorHAnsi" w:cstheme="minorHAnsi"/>
          <w:b/>
          <w:color w:val="C00000"/>
        </w:rPr>
        <w:t>heir Fear</w:t>
      </w:r>
    </w:p>
    <w:p w14:paraId="32FE6865" w14:textId="77777777" w:rsidR="00143FC6" w:rsidRPr="00601BA3" w:rsidRDefault="00143FC6" w:rsidP="00601BA3">
      <w:pPr>
        <w:pStyle w:val="Heading1"/>
        <w:numPr>
          <w:ilvl w:val="0"/>
          <w:numId w:val="1"/>
        </w:numPr>
        <w:ind w:left="0" w:firstLine="0"/>
        <w:rPr>
          <w:rFonts w:asciiTheme="minorHAnsi" w:hAnsiTheme="minorHAnsi" w:cstheme="minorHAnsi"/>
          <w:b/>
          <w:color w:val="C00000"/>
        </w:rPr>
        <w:sectPr w:rsidR="00143FC6" w:rsidRPr="00601BA3" w:rsidSect="0063206B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4E0DEFA6" w14:textId="391591B8" w:rsidR="00143FC6" w:rsidRDefault="00143FC6" w:rsidP="00143FC6">
      <w:pPr>
        <w:pStyle w:val="Heading4"/>
      </w:pPr>
      <w:r>
        <w:t>Empath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shd w:val="clear" w:color="auto" w:fill="CCFFCC"/>
        <w:tblLook w:val="04A0" w:firstRow="1" w:lastRow="0" w:firstColumn="1" w:lastColumn="0" w:noHBand="0" w:noVBand="1"/>
      </w:tblPr>
      <w:tblGrid>
        <w:gridCol w:w="4149"/>
      </w:tblGrid>
      <w:tr w:rsidR="00143FC6" w14:paraId="58E20290" w14:textId="77777777" w:rsidTr="00AF1D61">
        <w:tc>
          <w:tcPr>
            <w:tcW w:w="41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CFFCC"/>
          </w:tcPr>
          <w:p w14:paraId="1F90C33C" w14:textId="77777777" w:rsidR="001061AB" w:rsidRDefault="001061AB" w:rsidP="00FA2D11"/>
          <w:p w14:paraId="3F6D22EF" w14:textId="7E9E7238" w:rsidR="00104643" w:rsidRDefault="00104643" w:rsidP="00FA2D11"/>
        </w:tc>
      </w:tr>
    </w:tbl>
    <w:p w14:paraId="4F5BBDFA" w14:textId="3B9674FC" w:rsidR="00143FC6" w:rsidRDefault="001061AB" w:rsidP="00143FC6">
      <w:pPr>
        <w:pStyle w:val="Heading4"/>
      </w:pPr>
      <w:r>
        <w:br w:type="column"/>
      </w:r>
      <w:r w:rsidR="00143FC6">
        <w:t>Authorit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390"/>
      </w:tblGrid>
      <w:tr w:rsidR="00143FC6" w14:paraId="5AAEA0E2" w14:textId="77777777" w:rsidTr="00AF1D61">
        <w:tc>
          <w:tcPr>
            <w:tcW w:w="43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CFFCC"/>
          </w:tcPr>
          <w:p w14:paraId="357D7013" w14:textId="77777777" w:rsidR="00143FC6" w:rsidRDefault="00143FC6"/>
          <w:p w14:paraId="3D28A0D3" w14:textId="787B83D5" w:rsidR="001061AB" w:rsidRDefault="001061AB"/>
        </w:tc>
      </w:tr>
    </w:tbl>
    <w:p w14:paraId="39DE236A" w14:textId="77777777" w:rsidR="00143FC6" w:rsidRDefault="00143FC6"/>
    <w:p w14:paraId="0BB4FB33" w14:textId="7189430C" w:rsidR="00143FC6" w:rsidRDefault="00143FC6">
      <w:pPr>
        <w:sectPr w:rsidR="00143FC6" w:rsidSect="0063206B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7542A4DB" w14:textId="79AB2CC9" w:rsidR="00143FC6" w:rsidRPr="00601BA3" w:rsidRDefault="00143FC6" w:rsidP="00601BA3">
      <w:pPr>
        <w:pStyle w:val="Heading1"/>
        <w:numPr>
          <w:ilvl w:val="0"/>
          <w:numId w:val="1"/>
        </w:numPr>
        <w:ind w:left="0" w:firstLine="0"/>
        <w:rPr>
          <w:rFonts w:asciiTheme="minorHAnsi" w:hAnsiTheme="minorHAnsi" w:cstheme="minorHAnsi"/>
          <w:b/>
          <w:color w:val="C00000"/>
        </w:rPr>
      </w:pPr>
      <w:r w:rsidRPr="00601BA3">
        <w:rPr>
          <w:rFonts w:asciiTheme="minorHAnsi" w:hAnsiTheme="minorHAnsi" w:cstheme="minorHAnsi"/>
          <w:b/>
          <w:color w:val="C00000"/>
        </w:rPr>
        <w:t xml:space="preserve">And </w:t>
      </w:r>
      <w:r w:rsidR="000E6716" w:rsidRPr="00601BA3">
        <w:rPr>
          <w:rFonts w:asciiTheme="minorHAnsi" w:hAnsiTheme="minorHAnsi" w:cstheme="minorHAnsi"/>
          <w:b/>
          <w:color w:val="C00000"/>
        </w:rPr>
        <w:t>G</w:t>
      </w:r>
      <w:r w:rsidRPr="00601BA3">
        <w:rPr>
          <w:rFonts w:asciiTheme="minorHAnsi" w:hAnsiTheme="minorHAnsi" w:cstheme="minorHAnsi"/>
          <w:b/>
          <w:color w:val="C00000"/>
        </w:rPr>
        <w:t xml:space="preserve">ives </w:t>
      </w:r>
      <w:r w:rsidR="000E6716" w:rsidRPr="00601BA3">
        <w:rPr>
          <w:rFonts w:asciiTheme="minorHAnsi" w:hAnsiTheme="minorHAnsi" w:cstheme="minorHAnsi"/>
          <w:b/>
          <w:color w:val="C00000"/>
        </w:rPr>
        <w:t>T</w:t>
      </w:r>
      <w:r w:rsidRPr="00601BA3">
        <w:rPr>
          <w:rFonts w:asciiTheme="minorHAnsi" w:hAnsiTheme="minorHAnsi" w:cstheme="minorHAnsi"/>
          <w:b/>
          <w:color w:val="C00000"/>
        </w:rPr>
        <w:t>hem a Plan</w:t>
      </w:r>
    </w:p>
    <w:p w14:paraId="42DD0F83" w14:textId="109100DE" w:rsidR="00143FC6" w:rsidRDefault="00143FC6" w:rsidP="00143FC6">
      <w:pPr>
        <w:pStyle w:val="Heading4"/>
      </w:pPr>
      <w:r>
        <w:t>Summarize your pla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shd w:val="clear" w:color="auto" w:fill="CCFFFF"/>
        <w:tblLook w:val="04A0" w:firstRow="1" w:lastRow="0" w:firstColumn="1" w:lastColumn="0" w:noHBand="0" w:noVBand="1"/>
      </w:tblPr>
      <w:tblGrid>
        <w:gridCol w:w="9918"/>
      </w:tblGrid>
      <w:tr w:rsidR="00143FC6" w14:paraId="0BCA2B2B" w14:textId="77777777" w:rsidTr="00AF1D61">
        <w:tc>
          <w:tcPr>
            <w:tcW w:w="99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CFFFF"/>
          </w:tcPr>
          <w:p w14:paraId="6F02E9DE" w14:textId="77777777" w:rsidR="00143FC6" w:rsidRDefault="00143FC6"/>
          <w:p w14:paraId="52185D8F" w14:textId="28415FBF" w:rsidR="001061AB" w:rsidRDefault="001061AB"/>
        </w:tc>
      </w:tr>
    </w:tbl>
    <w:p w14:paraId="1F11F259" w14:textId="1B916794" w:rsidR="00143FC6" w:rsidRPr="00601BA3" w:rsidRDefault="00143FC6" w:rsidP="00601BA3">
      <w:pPr>
        <w:pStyle w:val="Heading1"/>
        <w:numPr>
          <w:ilvl w:val="0"/>
          <w:numId w:val="1"/>
        </w:numPr>
        <w:ind w:left="0" w:firstLine="0"/>
        <w:rPr>
          <w:rFonts w:asciiTheme="minorHAnsi" w:hAnsiTheme="minorHAnsi" w:cstheme="minorHAnsi"/>
          <w:b/>
          <w:color w:val="C00000"/>
        </w:rPr>
      </w:pPr>
      <w:r w:rsidRPr="00601BA3">
        <w:rPr>
          <w:rFonts w:asciiTheme="minorHAnsi" w:hAnsiTheme="minorHAnsi" w:cstheme="minorHAnsi"/>
          <w:b/>
          <w:color w:val="C00000"/>
        </w:rPr>
        <w:t xml:space="preserve">That Calls </w:t>
      </w:r>
      <w:r w:rsidR="000E6716" w:rsidRPr="00601BA3">
        <w:rPr>
          <w:rFonts w:asciiTheme="minorHAnsi" w:hAnsiTheme="minorHAnsi" w:cstheme="minorHAnsi"/>
          <w:b/>
          <w:color w:val="C00000"/>
        </w:rPr>
        <w:t>T</w:t>
      </w:r>
      <w:r w:rsidRPr="00601BA3">
        <w:rPr>
          <w:rFonts w:asciiTheme="minorHAnsi" w:hAnsiTheme="minorHAnsi" w:cstheme="minorHAnsi"/>
          <w:b/>
          <w:color w:val="C00000"/>
        </w:rPr>
        <w:t>hem to Action</w:t>
      </w:r>
    </w:p>
    <w:p w14:paraId="212BFB6D" w14:textId="77777777" w:rsidR="00143FC6" w:rsidRPr="00601BA3" w:rsidRDefault="00143FC6" w:rsidP="00601BA3">
      <w:pPr>
        <w:pStyle w:val="Heading1"/>
        <w:numPr>
          <w:ilvl w:val="0"/>
          <w:numId w:val="1"/>
        </w:numPr>
        <w:ind w:left="0" w:firstLine="0"/>
        <w:rPr>
          <w:rFonts w:asciiTheme="minorHAnsi" w:hAnsiTheme="minorHAnsi" w:cstheme="minorHAnsi"/>
          <w:b/>
          <w:color w:val="C00000"/>
        </w:rPr>
        <w:sectPr w:rsidR="00143FC6" w:rsidRPr="00601BA3" w:rsidSect="0063206B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752EDF68" w14:textId="6CC01D2B" w:rsidR="00143FC6" w:rsidRDefault="00143FC6" w:rsidP="00143FC6">
      <w:pPr>
        <w:pStyle w:val="Heading4"/>
      </w:pPr>
      <w:r>
        <w:t>Direc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shd w:val="clear" w:color="auto" w:fill="CCFFFF"/>
        <w:tblLook w:val="04A0" w:firstRow="1" w:lastRow="0" w:firstColumn="1" w:lastColumn="0" w:noHBand="0" w:noVBand="1"/>
      </w:tblPr>
      <w:tblGrid>
        <w:gridCol w:w="4149"/>
      </w:tblGrid>
      <w:tr w:rsidR="00143FC6" w14:paraId="213FA8FC" w14:textId="77777777" w:rsidTr="00AF1D61">
        <w:tc>
          <w:tcPr>
            <w:tcW w:w="41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CFFFF"/>
          </w:tcPr>
          <w:p w14:paraId="7B461146" w14:textId="77777777" w:rsidR="00143FC6" w:rsidRDefault="00143FC6" w:rsidP="00143FC6"/>
          <w:p w14:paraId="6DAD0257" w14:textId="5DD2CE6D" w:rsidR="001061AB" w:rsidRDefault="001061AB" w:rsidP="00143FC6"/>
        </w:tc>
      </w:tr>
    </w:tbl>
    <w:p w14:paraId="09664F0D" w14:textId="1612B061" w:rsidR="00143FC6" w:rsidRDefault="001061AB" w:rsidP="00143FC6">
      <w:pPr>
        <w:pStyle w:val="Heading4"/>
      </w:pPr>
      <w:r>
        <w:br w:type="column"/>
      </w:r>
      <w:r w:rsidR="00143FC6">
        <w:t>Transitional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shd w:val="clear" w:color="auto" w:fill="CCFFFF"/>
        <w:tblLook w:val="04A0" w:firstRow="1" w:lastRow="0" w:firstColumn="1" w:lastColumn="0" w:noHBand="0" w:noVBand="1"/>
      </w:tblPr>
      <w:tblGrid>
        <w:gridCol w:w="4390"/>
      </w:tblGrid>
      <w:tr w:rsidR="00143FC6" w14:paraId="1F8A1115" w14:textId="77777777" w:rsidTr="00AF1D61">
        <w:tc>
          <w:tcPr>
            <w:tcW w:w="43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CFFFF"/>
          </w:tcPr>
          <w:p w14:paraId="1FD7DC8A" w14:textId="77777777" w:rsidR="00143FC6" w:rsidRDefault="00143FC6"/>
          <w:p w14:paraId="2553EBCE" w14:textId="4A1196ED" w:rsidR="001061AB" w:rsidRDefault="001061AB"/>
        </w:tc>
      </w:tr>
    </w:tbl>
    <w:p w14:paraId="7070E869" w14:textId="77777777" w:rsidR="00143FC6" w:rsidRDefault="00143FC6"/>
    <w:p w14:paraId="0E2D728B" w14:textId="22429C3F" w:rsidR="00143FC6" w:rsidRDefault="00143FC6">
      <w:pPr>
        <w:sectPr w:rsidR="00143FC6" w:rsidSect="0063206B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1E324275" w14:textId="4943A791" w:rsidR="00143FC6" w:rsidRPr="00601BA3" w:rsidRDefault="00143FC6" w:rsidP="00601BA3">
      <w:pPr>
        <w:pStyle w:val="Heading1"/>
        <w:numPr>
          <w:ilvl w:val="0"/>
          <w:numId w:val="1"/>
        </w:numPr>
        <w:ind w:left="0" w:firstLine="0"/>
        <w:rPr>
          <w:rFonts w:asciiTheme="minorHAnsi" w:hAnsiTheme="minorHAnsi" w:cstheme="minorHAnsi"/>
          <w:b/>
          <w:color w:val="C00000"/>
        </w:rPr>
      </w:pPr>
      <w:r w:rsidRPr="00601BA3">
        <w:rPr>
          <w:rFonts w:asciiTheme="minorHAnsi" w:hAnsiTheme="minorHAnsi" w:cstheme="minorHAnsi"/>
          <w:b/>
          <w:color w:val="C00000"/>
        </w:rPr>
        <w:t>That Results In…</w:t>
      </w:r>
    </w:p>
    <w:p w14:paraId="53DE74B6" w14:textId="77777777" w:rsidR="00143FC6" w:rsidRPr="00601BA3" w:rsidRDefault="00143FC6" w:rsidP="00601BA3">
      <w:pPr>
        <w:pStyle w:val="Heading1"/>
        <w:numPr>
          <w:ilvl w:val="0"/>
          <w:numId w:val="1"/>
        </w:numPr>
        <w:ind w:left="0" w:firstLine="0"/>
        <w:rPr>
          <w:rFonts w:asciiTheme="minorHAnsi" w:hAnsiTheme="minorHAnsi" w:cstheme="minorHAnsi"/>
          <w:b/>
          <w:color w:val="C00000"/>
        </w:rPr>
        <w:sectPr w:rsidR="00143FC6" w:rsidRPr="00601BA3" w:rsidSect="0063206B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43803879" w14:textId="201A1F89" w:rsidR="00143FC6" w:rsidRPr="004619D9" w:rsidRDefault="00143FC6" w:rsidP="00143FC6">
      <w:pPr>
        <w:pStyle w:val="Heading3"/>
        <w:rPr>
          <w:b/>
          <w:bCs/>
        </w:rPr>
      </w:pPr>
      <w:r w:rsidRPr="004619D9">
        <w:rPr>
          <w:b/>
          <w:bCs/>
        </w:rPr>
        <w:t>Failure</w:t>
      </w:r>
      <w:r w:rsidR="004619D9">
        <w:rPr>
          <w:b/>
          <w:bCs/>
        </w:rPr>
        <w:t>…</w:t>
      </w:r>
    </w:p>
    <w:p w14:paraId="111B1158" w14:textId="2B5A051E" w:rsidR="00143FC6" w:rsidRDefault="00143FC6" w:rsidP="00143FC6">
      <w:pPr>
        <w:pStyle w:val="Heading4"/>
      </w:pPr>
      <w:r>
        <w:t>Tragic Resul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shd w:val="clear" w:color="auto" w:fill="FFCCFF"/>
        <w:tblLook w:val="04A0" w:firstRow="1" w:lastRow="0" w:firstColumn="1" w:lastColumn="0" w:noHBand="0" w:noVBand="1"/>
      </w:tblPr>
      <w:tblGrid>
        <w:gridCol w:w="4149"/>
      </w:tblGrid>
      <w:tr w:rsidR="00143FC6" w14:paraId="41896D87" w14:textId="77777777" w:rsidTr="00AF1D61">
        <w:tc>
          <w:tcPr>
            <w:tcW w:w="41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CCFF"/>
          </w:tcPr>
          <w:p w14:paraId="6DF3BB6F" w14:textId="77777777" w:rsidR="00143FC6" w:rsidRDefault="00143FC6" w:rsidP="00143FC6"/>
          <w:p w14:paraId="27CEBF30" w14:textId="373456D3" w:rsidR="001061AB" w:rsidRDefault="001061AB" w:rsidP="00143FC6"/>
        </w:tc>
      </w:tr>
    </w:tbl>
    <w:p w14:paraId="54061BAC" w14:textId="2C423595" w:rsidR="00143FC6" w:rsidRPr="004619D9" w:rsidRDefault="001061AB" w:rsidP="00143FC6">
      <w:pPr>
        <w:pStyle w:val="Heading3"/>
        <w:rPr>
          <w:b/>
          <w:bCs/>
        </w:rPr>
      </w:pPr>
      <w:r>
        <w:br w:type="column"/>
      </w:r>
      <w:r w:rsidR="00143FC6" w:rsidRPr="004619D9">
        <w:rPr>
          <w:b/>
          <w:bCs/>
        </w:rPr>
        <w:t>Success</w:t>
      </w:r>
      <w:r w:rsidR="004619D9">
        <w:rPr>
          <w:b/>
          <w:bCs/>
        </w:rPr>
        <w:t>…</w:t>
      </w:r>
    </w:p>
    <w:p w14:paraId="5E79BBAA" w14:textId="3995467F" w:rsidR="00143FC6" w:rsidRDefault="00143FC6" w:rsidP="00143FC6">
      <w:pPr>
        <w:pStyle w:val="Heading4"/>
      </w:pPr>
      <w:r>
        <w:t>Successful Resul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248"/>
      </w:tblGrid>
      <w:tr w:rsidR="00143FC6" w14:paraId="13EB3F09" w14:textId="77777777" w:rsidTr="00AF1D61">
        <w:tc>
          <w:tcPr>
            <w:tcW w:w="42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CCFF"/>
          </w:tcPr>
          <w:p w14:paraId="24132897" w14:textId="77777777" w:rsidR="00143FC6" w:rsidRDefault="00143FC6"/>
          <w:p w14:paraId="2182044A" w14:textId="3A6A88E9" w:rsidR="001061AB" w:rsidRDefault="001061AB"/>
        </w:tc>
      </w:tr>
    </w:tbl>
    <w:p w14:paraId="1C5F6AB7" w14:textId="77777777" w:rsidR="00143FC6" w:rsidRDefault="00143FC6"/>
    <w:p w14:paraId="0E4D03F2" w14:textId="503BACC2" w:rsidR="00143FC6" w:rsidRDefault="00143FC6">
      <w:pPr>
        <w:sectPr w:rsidR="00143FC6" w:rsidSect="002041D6">
          <w:type w:val="continuous"/>
          <w:pgSz w:w="11906" w:h="16838"/>
          <w:pgMar w:top="567" w:right="567" w:bottom="567" w:left="567" w:header="709" w:footer="709" w:gutter="0"/>
          <w:cols w:num="2" w:space="708"/>
          <w:docGrid w:linePitch="360"/>
        </w:sectPr>
      </w:pPr>
    </w:p>
    <w:p w14:paraId="749E468F" w14:textId="765357A9" w:rsidR="00143FC6" w:rsidRPr="00601BA3" w:rsidRDefault="00143FC6" w:rsidP="00601BA3">
      <w:pPr>
        <w:pStyle w:val="Heading1"/>
        <w:numPr>
          <w:ilvl w:val="0"/>
          <w:numId w:val="1"/>
        </w:numPr>
        <w:ind w:left="0" w:firstLine="0"/>
        <w:rPr>
          <w:rFonts w:asciiTheme="minorHAnsi" w:hAnsiTheme="minorHAnsi" w:cstheme="minorHAnsi"/>
          <w:b/>
          <w:color w:val="C00000"/>
        </w:rPr>
      </w:pPr>
      <w:r w:rsidRPr="00601BA3">
        <w:rPr>
          <w:rFonts w:asciiTheme="minorHAnsi" w:hAnsiTheme="minorHAnsi" w:cstheme="minorHAnsi"/>
          <w:b/>
          <w:color w:val="C00000"/>
        </w:rPr>
        <w:lastRenderedPageBreak/>
        <w:t>Identify Transformation</w:t>
      </w:r>
    </w:p>
    <w:p w14:paraId="4559110B" w14:textId="77777777" w:rsidR="00143FC6" w:rsidRPr="00601BA3" w:rsidRDefault="00143FC6" w:rsidP="00601BA3">
      <w:pPr>
        <w:pStyle w:val="Heading1"/>
        <w:numPr>
          <w:ilvl w:val="0"/>
          <w:numId w:val="1"/>
        </w:numPr>
        <w:ind w:left="0" w:firstLine="0"/>
        <w:rPr>
          <w:rFonts w:asciiTheme="minorHAnsi" w:hAnsiTheme="minorHAnsi" w:cstheme="minorHAnsi"/>
          <w:b/>
          <w:color w:val="C00000"/>
        </w:rPr>
        <w:sectPr w:rsidR="00143FC6" w:rsidRPr="00601BA3" w:rsidSect="0063206B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76FD7F7C" w14:textId="0CD8982A" w:rsidR="00143FC6" w:rsidRDefault="00143FC6" w:rsidP="00143FC6">
      <w:pPr>
        <w:pStyle w:val="Heading4"/>
      </w:pPr>
      <w:r>
        <w:t>From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149"/>
      </w:tblGrid>
      <w:tr w:rsidR="00143FC6" w14:paraId="6B1E538F" w14:textId="77777777" w:rsidTr="00AF1D61">
        <w:tc>
          <w:tcPr>
            <w:tcW w:w="41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CCFF"/>
          </w:tcPr>
          <w:p w14:paraId="06F083EC" w14:textId="77777777" w:rsidR="00143FC6" w:rsidRDefault="00143FC6" w:rsidP="00143FC6"/>
          <w:p w14:paraId="69F80680" w14:textId="0E08E972" w:rsidR="001061AB" w:rsidRDefault="001061AB" w:rsidP="00143FC6"/>
        </w:tc>
      </w:tr>
    </w:tbl>
    <w:p w14:paraId="48876BFE" w14:textId="72C1956C" w:rsidR="00143FC6" w:rsidRDefault="001061AB" w:rsidP="00143FC6">
      <w:pPr>
        <w:pStyle w:val="Heading4"/>
      </w:pPr>
      <w:r>
        <w:br w:type="column"/>
      </w:r>
      <w:r w:rsidR="00143FC6">
        <w:t>To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248"/>
      </w:tblGrid>
      <w:tr w:rsidR="00143FC6" w14:paraId="4AE8B594" w14:textId="77777777" w:rsidTr="00AF1D61">
        <w:tc>
          <w:tcPr>
            <w:tcW w:w="42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CCFF"/>
          </w:tcPr>
          <w:p w14:paraId="5FB5C4BE" w14:textId="77777777" w:rsidR="00143FC6" w:rsidRDefault="00143FC6" w:rsidP="00143FC6"/>
          <w:p w14:paraId="6A2C91F8" w14:textId="5401AF7A" w:rsidR="001061AB" w:rsidRDefault="001061AB" w:rsidP="00143FC6"/>
        </w:tc>
      </w:tr>
    </w:tbl>
    <w:p w14:paraId="7BD9C38A" w14:textId="77777777" w:rsidR="00143FC6" w:rsidRPr="00143FC6" w:rsidRDefault="00143FC6" w:rsidP="00143FC6"/>
    <w:sectPr w:rsidR="00143FC6" w:rsidRPr="00143FC6" w:rsidSect="0063206B">
      <w:type w:val="continuous"/>
      <w:pgSz w:w="11906" w:h="16838"/>
      <w:pgMar w:top="720" w:right="720" w:bottom="720" w:left="72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914760"/>
    <w:multiLevelType w:val="hybridMultilevel"/>
    <w:tmpl w:val="1ACC83B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G0MLQ0NjIwNDQ0MzRV0lEKTi0uzszPAykwrAUAsc6IrywAAAA="/>
  </w:docVars>
  <w:rsids>
    <w:rsidRoot w:val="00143FC6"/>
    <w:rsid w:val="000737C5"/>
    <w:rsid w:val="000E6716"/>
    <w:rsid w:val="00104643"/>
    <w:rsid w:val="001061AB"/>
    <w:rsid w:val="00143FC6"/>
    <w:rsid w:val="001A1F8F"/>
    <w:rsid w:val="002041D6"/>
    <w:rsid w:val="002108E0"/>
    <w:rsid w:val="004619D9"/>
    <w:rsid w:val="00477639"/>
    <w:rsid w:val="004B7C39"/>
    <w:rsid w:val="0059238B"/>
    <w:rsid w:val="005F1F7B"/>
    <w:rsid w:val="00601BA3"/>
    <w:rsid w:val="0063206B"/>
    <w:rsid w:val="00643C2D"/>
    <w:rsid w:val="006C39E4"/>
    <w:rsid w:val="007A6D96"/>
    <w:rsid w:val="007E2519"/>
    <w:rsid w:val="00864085"/>
    <w:rsid w:val="008F294E"/>
    <w:rsid w:val="009E3BAB"/>
    <w:rsid w:val="00AF1D61"/>
    <w:rsid w:val="00B36A78"/>
    <w:rsid w:val="00BE042A"/>
    <w:rsid w:val="00F57850"/>
    <w:rsid w:val="00FA2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F0109"/>
  <w15:chartTrackingRefBased/>
  <w15:docId w15:val="{741468AE-1EB3-48B6-AC99-A5E306325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43F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3FC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FC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43FC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3FC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3FC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43FC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43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143F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41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92</Words>
  <Characters>526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6</vt:i4>
      </vt:variant>
    </vt:vector>
  </HeadingPairs>
  <TitlesOfParts>
    <vt:vector size="17" baseType="lpstr">
      <vt:lpstr/>
      <vt:lpstr>Boost Business Results with the Compelling Story Line Blueprint</vt:lpstr>
      <vt:lpstr>Target Market</vt:lpstr>
      <vt:lpstr>A Character</vt:lpstr>
      <vt:lpstr>With a Problem</vt:lpstr>
      <vt:lpstr/>
      <vt:lpstr>Meets a Guide who Understands Their Fear</vt:lpstr>
      <vt:lpstr/>
      <vt:lpstr>And Gives Them a Plan</vt:lpstr>
      <vt:lpstr>That Calls Them to Action</vt:lpstr>
      <vt:lpstr/>
      <vt:lpstr>That Results In…</vt:lpstr>
      <vt:lpstr/>
      <vt:lpstr>        Failure…</vt:lpstr>
      <vt:lpstr>        Success…</vt:lpstr>
      <vt:lpstr>Identify Transformation</vt:lpstr>
      <vt:lpstr/>
    </vt:vector>
  </TitlesOfParts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McMartin</dc:creator>
  <cp:keywords/>
  <dc:description/>
  <cp:lastModifiedBy>Don Farnden</cp:lastModifiedBy>
  <cp:revision>3</cp:revision>
  <dcterms:created xsi:type="dcterms:W3CDTF">2020-10-19T02:25:00Z</dcterms:created>
  <dcterms:modified xsi:type="dcterms:W3CDTF">2020-10-19T02:26:00Z</dcterms:modified>
</cp:coreProperties>
</file>